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Default="00D2005F" w:rsidP="00EF5F16">
      <w:pPr>
        <w:pStyle w:val="NoSpacing"/>
      </w:pPr>
    </w:p>
    <w:p w14:paraId="175CD910" w14:textId="78263679" w:rsidR="00D2005F" w:rsidRDefault="00D2005F" w:rsidP="009F6116">
      <w:pPr>
        <w:spacing w:line="360" w:lineRule="auto"/>
      </w:pPr>
    </w:p>
    <w:p w14:paraId="70D3D8D1" w14:textId="0A40DA1E" w:rsidR="00D2005F" w:rsidRDefault="00D2005F" w:rsidP="009F6116">
      <w:pPr>
        <w:spacing w:line="360" w:lineRule="auto"/>
      </w:pPr>
    </w:p>
    <w:p w14:paraId="5149CF43" w14:textId="6EE348F1" w:rsidR="00CB0F29" w:rsidRPr="00CB0F29" w:rsidRDefault="00CB0F29" w:rsidP="009F6116">
      <w:pPr>
        <w:spacing w:line="360" w:lineRule="auto"/>
      </w:pPr>
    </w:p>
    <w:p w14:paraId="64A0A6D1" w14:textId="6815E5B9" w:rsidR="00CB0F29" w:rsidRPr="00CB0F29" w:rsidRDefault="00CB0F29" w:rsidP="009F6116">
      <w:pPr>
        <w:spacing w:line="360" w:lineRule="auto"/>
      </w:pPr>
    </w:p>
    <w:p w14:paraId="7FB840D4" w14:textId="50FDCFEB" w:rsidR="00CB0F29" w:rsidRPr="00CB0F29" w:rsidRDefault="00562840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24F0EB6A">
                <wp:simplePos x="0" y="0"/>
                <wp:positionH relativeFrom="margin">
                  <wp:posOffset>986155</wp:posOffset>
                </wp:positionH>
                <wp:positionV relativeFrom="margin">
                  <wp:posOffset>1895994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26FA6341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ioning Tes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7.65pt;margin-top:149.3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" filled="f" stroked="f">
                <v:textbox style="mso-fit-shape-to-text:t">
                  <w:txbxContent>
                    <w:p w14:paraId="2BA26FE2" w14:textId="26FA6341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ioning Tes</w:t>
                      </w:r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CB0F29" w:rsidRDefault="00CB0F29" w:rsidP="009F6116">
      <w:pPr>
        <w:spacing w:line="360" w:lineRule="auto"/>
      </w:pPr>
    </w:p>
    <w:p w14:paraId="45783722" w14:textId="74FC5E01" w:rsidR="00CB0F29" w:rsidRPr="00CB0F29" w:rsidRDefault="00F670C1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CB0F29" w:rsidRDefault="00EF5F16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 Teknologi Bacharuddin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 Teknologi Bacharuddin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CB0F29" w:rsidRDefault="00CB0F29" w:rsidP="009F6116">
      <w:pPr>
        <w:spacing w:line="360" w:lineRule="auto"/>
      </w:pPr>
    </w:p>
    <w:p w14:paraId="69B02990" w14:textId="3E21F52F" w:rsidR="00CB0F29" w:rsidRPr="00CB0F29" w:rsidRDefault="00CB0F29" w:rsidP="009F6116">
      <w:pPr>
        <w:spacing w:line="360" w:lineRule="auto"/>
      </w:pPr>
    </w:p>
    <w:p w14:paraId="36EA8965" w14:textId="7A29C7A9" w:rsidR="00CB0F29" w:rsidRPr="00CB0F29" w:rsidRDefault="00CB0F29" w:rsidP="009F6116">
      <w:pPr>
        <w:spacing w:line="360" w:lineRule="auto"/>
      </w:pPr>
    </w:p>
    <w:p w14:paraId="1948E135" w14:textId="6CC84138" w:rsidR="00CB0F29" w:rsidRPr="00CB0F29" w:rsidRDefault="00CB0F29" w:rsidP="009F6116">
      <w:pPr>
        <w:spacing w:line="360" w:lineRule="auto"/>
      </w:pPr>
    </w:p>
    <w:p w14:paraId="0CFC4A94" w14:textId="49840ACA" w:rsidR="00CB0F29" w:rsidRDefault="00CB0F29" w:rsidP="009F6116">
      <w:pPr>
        <w:spacing w:line="360" w:lineRule="auto"/>
      </w:pPr>
    </w:p>
    <w:p w14:paraId="699EB395" w14:textId="1FF4E014" w:rsidR="00562840" w:rsidRDefault="00562840" w:rsidP="009F6116">
      <w:pPr>
        <w:spacing w:line="360" w:lineRule="auto"/>
      </w:pPr>
    </w:p>
    <w:p w14:paraId="104521CF" w14:textId="472EB1B4" w:rsidR="00562840" w:rsidRDefault="00562840" w:rsidP="009F6116">
      <w:pPr>
        <w:spacing w:line="360" w:lineRule="auto"/>
      </w:pPr>
    </w:p>
    <w:p w14:paraId="6564265F" w14:textId="4E20FE80" w:rsidR="00562840" w:rsidRDefault="00562840" w:rsidP="009F6116">
      <w:pPr>
        <w:spacing w:line="360" w:lineRule="auto"/>
      </w:pPr>
    </w:p>
    <w:p w14:paraId="62D0553B" w14:textId="61C6343E" w:rsidR="00562840" w:rsidRDefault="00562840" w:rsidP="009F6116">
      <w:pPr>
        <w:spacing w:line="360" w:lineRule="auto"/>
      </w:pPr>
    </w:p>
    <w:p w14:paraId="0BCF0BF6" w14:textId="210AA340" w:rsidR="006800C6" w:rsidRDefault="006800C6" w:rsidP="009F6116">
      <w:pPr>
        <w:spacing w:line="360" w:lineRule="auto"/>
      </w:pPr>
    </w:p>
    <w:p w14:paraId="3025A1A5" w14:textId="2EB71727" w:rsidR="006800C6" w:rsidRDefault="006800C6" w:rsidP="009F6116">
      <w:pPr>
        <w:spacing w:line="360" w:lineRule="auto"/>
      </w:pPr>
    </w:p>
    <w:p w14:paraId="40FFEF56" w14:textId="358D8A9D" w:rsidR="006800C6" w:rsidRDefault="006800C6" w:rsidP="009F6116">
      <w:pPr>
        <w:spacing w:line="360" w:lineRule="auto"/>
      </w:pPr>
    </w:p>
    <w:p w14:paraId="120B70BF" w14:textId="5BF0FC58" w:rsidR="006800C6" w:rsidRDefault="006800C6" w:rsidP="009F6116">
      <w:pPr>
        <w:spacing w:line="360" w:lineRule="auto"/>
      </w:pPr>
    </w:p>
    <w:p w14:paraId="470D9535" w14:textId="6F21F8E7" w:rsidR="006800C6" w:rsidRDefault="006800C6" w:rsidP="009F6116">
      <w:pPr>
        <w:spacing w:line="360" w:lineRule="auto"/>
      </w:pPr>
    </w:p>
    <w:p w14:paraId="665DC5C3" w14:textId="5ABD7ED3" w:rsidR="006800C6" w:rsidRPr="00CF194D" w:rsidRDefault="006800C6" w:rsidP="00EE367B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PENDAHULUAN</w:t>
      </w:r>
    </w:p>
    <w:p w14:paraId="48843515" w14:textId="0F583032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b/>
          <w:bCs/>
          <w:sz w:val="24"/>
          <w:szCs w:val="24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Tujuan utama kegiatan Commissioning ini adalah untuk memastikan bahwa pekerjaan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pemasangan instalasi jaringan dan instalasi server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dilakukan sudah memenuhi semua peraturan yang berlaku, regulasi, kode dan standar yang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telah </w:t>
      </w:r>
      <w:r w:rsidRPr="00CF194D">
        <w:rPr>
          <w:rFonts w:cstheme="minorHAnsi"/>
          <w:sz w:val="24"/>
          <w:szCs w:val="24"/>
          <w:shd w:val="clear" w:color="auto" w:fill="FFFFFF"/>
        </w:rPr>
        <w:t>ditetapkan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sebelumnya</w:t>
      </w:r>
      <w:r w:rsidRPr="00CF194D">
        <w:rPr>
          <w:rFonts w:cstheme="minorHAnsi"/>
          <w:sz w:val="24"/>
          <w:szCs w:val="24"/>
          <w:shd w:val="clear" w:color="auto" w:fill="FFFFFF"/>
        </w:rPr>
        <w:t>.</w:t>
      </w:r>
    </w:p>
    <w:p w14:paraId="2C465A5F" w14:textId="78000B01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  <w:r w:rsidRPr="00CF194D">
        <w:rPr>
          <w:rFonts w:cstheme="minorHAnsi"/>
          <w:sz w:val="24"/>
          <w:szCs w:val="24"/>
        </w:rPr>
        <w:t>Secara umum test procedure harus mengacu pada ketentuan kontrak, peraturan dan standar yang berlaku, serta instruksi dan rekomendasi pabrik pembuat peralatan.</w:t>
      </w:r>
    </w:p>
    <w:p w14:paraId="37DE2916" w14:textId="50B6EFAD" w:rsidR="006800C6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Pada tahap ini </w:t>
      </w:r>
      <w:r w:rsidR="00CF194D">
        <w:rPr>
          <w:rFonts w:cstheme="minorHAnsi"/>
          <w:sz w:val="24"/>
          <w:szCs w:val="24"/>
          <w:shd w:val="clear" w:color="auto" w:fill="FFFFFF"/>
        </w:rPr>
        <w:t>kami melakuk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tahap penguji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ada perangkat internet dan server deng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skala besar dimana semua perangkat jaringan dan server akan diuji secara bersamaan guna melihat semua sistem berjalan sesuai dengan fungsinya dan sesuai standar yang diingink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, Adapun pengujian instalasi jaringan ini meliputi pengukuran bandwith, pengecekan konfigurasi router </w:t>
      </w:r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( vlan, ip address, dan firewall),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engecekan switch, pengecekan wireless access point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license, cotroller, dan pointing )</w:t>
      </w:r>
      <w:r w:rsidR="00CF194D" w:rsidRPr="0009713F">
        <w:rPr>
          <w:rFonts w:cstheme="minorHAnsi"/>
          <w:i/>
          <w:iCs/>
          <w:sz w:val="24"/>
          <w:szCs w:val="24"/>
          <w:shd w:val="clear" w:color="auto" w:fill="FFFFFF"/>
        </w:rPr>
        <w:t>,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pengecekan radio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kekuatan signal, bandwith RX dan TX )</w:t>
      </w:r>
      <w:r w:rsidR="0009713F">
        <w:rPr>
          <w:rFonts w:cstheme="minorHAnsi"/>
          <w:sz w:val="24"/>
          <w:szCs w:val="24"/>
          <w:shd w:val="clear" w:color="auto" w:fill="FFFFFF"/>
        </w:rPr>
        <w:t>, dan cctv.</w:t>
      </w:r>
    </w:p>
    <w:p w14:paraId="151598DE" w14:textId="72B7B0B2" w:rsidR="0009713F" w:rsidRDefault="0009713F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Ditahap ini juga dilakukan pengujian pada server, meliputi pengecekan konsep penyimpanan yang digunakan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RAID)</w:t>
      </w:r>
      <w:r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r>
        <w:rPr>
          <w:rFonts w:cstheme="minorHAnsi"/>
          <w:sz w:val="24"/>
          <w:szCs w:val="24"/>
          <w:shd w:val="clear" w:color="auto" w:fill="FFFFFF"/>
        </w:rPr>
        <w:t xml:space="preserve">pengecekan system mesin virtualisasi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Proxmox)</w:t>
      </w:r>
      <w:r>
        <w:rPr>
          <w:rFonts w:cstheme="minorHAnsi"/>
          <w:sz w:val="24"/>
          <w:szCs w:val="24"/>
          <w:shd w:val="clear" w:color="auto" w:fill="FFFFFF"/>
        </w:rPr>
        <w:t xml:space="preserve">, pengecekan system backup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server)</w:t>
      </w:r>
      <w:r>
        <w:rPr>
          <w:rFonts w:cstheme="minorHAnsi"/>
          <w:sz w:val="24"/>
          <w:szCs w:val="24"/>
          <w:shd w:val="clear" w:color="auto" w:fill="FFFFFF"/>
        </w:rPr>
        <w:t xml:space="preserve">. </w:t>
      </w:r>
    </w:p>
    <w:p w14:paraId="0C028E09" w14:textId="3BD6C8B6" w:rsid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Pengujian ini dilakukan untuk membuktikan bahwa instalasi dan konfigurasi yang dikerjakan telah memenuhi kontrak, serta menjadi acuan pengoperasian dan pemeliharan.</w:t>
      </w:r>
    </w:p>
    <w:p w14:paraId="39DED153" w14:textId="34112383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108C2193" w14:textId="6AF0B4BB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F5249D8" w14:textId="02E7AA21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0C76727B" w14:textId="37129EE5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6066893A" w14:textId="58AB6304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42026E57" w14:textId="724FC9EE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A02B6DA" w14:textId="77777777" w:rsidR="00DD3D37" w:rsidRPr="0009713F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</w:p>
    <w:p w14:paraId="62AEA457" w14:textId="77777777" w:rsidR="006800C6" w:rsidRDefault="006800C6" w:rsidP="006800C6">
      <w:pPr>
        <w:pStyle w:val="ListParagraph"/>
        <w:spacing w:line="360" w:lineRule="auto"/>
        <w:ind w:left="426"/>
        <w:rPr>
          <w:b/>
          <w:bCs/>
        </w:rPr>
      </w:pPr>
    </w:p>
    <w:p w14:paraId="3E269E89" w14:textId="34B31502" w:rsidR="006800C6" w:rsidRPr="00CF194D" w:rsidRDefault="00CB0F29" w:rsidP="006800C6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KESESUAI SPESIFIKASI BARANG</w:t>
      </w:r>
    </w:p>
    <w:p w14:paraId="5539BA14" w14:textId="044727E0" w:rsidR="006800C6" w:rsidRPr="00CF194D" w:rsidRDefault="006800C6" w:rsidP="006800C6">
      <w:pPr>
        <w:pStyle w:val="ListParagraph"/>
        <w:spacing w:line="360" w:lineRule="auto"/>
        <w:ind w:left="426"/>
        <w:rPr>
          <w:sz w:val="24"/>
          <w:szCs w:val="24"/>
        </w:rPr>
      </w:pPr>
      <w:r w:rsidRPr="00CF194D">
        <w:rPr>
          <w:sz w:val="24"/>
          <w:szCs w:val="24"/>
        </w:rPr>
        <w:t xml:space="preserve">Berikut </w:t>
      </w:r>
      <w:r w:rsidR="00CF194D" w:rsidRPr="00CF194D">
        <w:rPr>
          <w:sz w:val="24"/>
          <w:szCs w:val="24"/>
        </w:rPr>
        <w:t xml:space="preserve">adalah hasil pemeriksaan terhadap perangkat yang terpasang, menunjukkan kesesuaian perangkat yang terpasang dan daftar yang telah diberikan. </w:t>
      </w:r>
    </w:p>
    <w:tbl>
      <w:tblPr>
        <w:tblW w:w="8887" w:type="dxa"/>
        <w:tblLook w:val="04A0" w:firstRow="1" w:lastRow="0" w:firstColumn="1" w:lastColumn="0" w:noHBand="0" w:noVBand="1"/>
      </w:tblPr>
      <w:tblGrid>
        <w:gridCol w:w="510"/>
        <w:gridCol w:w="7245"/>
        <w:gridCol w:w="1310"/>
      </w:tblGrid>
      <w:tr w:rsidR="00035E21" w:rsidRPr="00035E21" w14:paraId="4A5019CD" w14:textId="77777777" w:rsidTr="00562840">
        <w:trPr>
          <w:trHeight w:val="287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</w:p>
        </w:tc>
      </w:tr>
      <w:tr w:rsidR="00035E21" w:rsidRPr="00035E21" w14:paraId="4FA0D0A4" w14:textId="77777777" w:rsidTr="00562840">
        <w:trPr>
          <w:trHeight w:val="3753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Intel Xeon-Silver 4208 (2.1GHz/8-core/85W), HPE Ethernet 1Gb 4-port 366FLR FlexibleLOM Adapter, P816i-a/4GB with Smart Storage Battery, PCIe Slots 3-slots (x8, x16, x8 with dual m.2), Power Supply 2x HPE 800W Flex Slot Platinum Hot Plug Low Halogen, Fans 6 - Performance, HPE iLO Standard with Intelligent Provisioning, Rail Kit LFF Easy Install with Cable Management Arm, Energy Star 3.0, 2U Rack, Warranty 3-year parts, 3-year labor, 3-year onsite support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5Y34A HP OneView incl 3yr 24x7 Supp Phys 1 Svr Lic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72487-B21 HPE 4TB SAS 12G Business Critical 7.2K LFF SC 1-year Warranty Multi Vendor HDD x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F670C1" w:rsidRPr="00035E21" w14:paraId="2AB6E0B8" w14:textId="77777777" w:rsidTr="00562840">
        <w:trPr>
          <w:trHeight w:val="2192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035E21" w:rsidRDefault="00F670C1" w:rsidP="00F670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035E21" w:rsidRDefault="00F670C1" w:rsidP="00F670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PE ProLiant ML110 Gen10 Intel Xeon B 3204 - 6 CORE 1.9GHz, 8GB, , DVD-RW, KM P10806-371 HPE ProLiant ML110 Gen10 3204 1.9GHz 6-core 1P Intel Xeon-B 3204 (1.9GHz/6-core/85W), 8 GB Single Rank RDIMM DDR4 2933 MT/s, Dynamic Smart Array S100i, HPE iLO Standard with Intelligent Provisioning, Energy Star 2.1 certified, Tower (4.5U), Warranty 3-year parts, 3-year labor, 3-year onsite support with next business day response HPE 1TB SATA Non Hot plug HP 9.5mm SATA DVD-RW JackBlac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035E21" w:rsidRDefault="00F670C1" w:rsidP="00F670C1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B6049B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ikroTik Routerboard CCR1036-12G-4S-EMv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353436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42P - 42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B90DFD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Wallmount  WIP4504S - 4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DBB19F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20P - 20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87DDC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79C4C6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925AA8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13EEF4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UTP Cat6 Commscop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E1977C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D16359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Commscope U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9341BE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440BEB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60B1FB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ar Thermatic 3kg Celing Moun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BE394C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FFF2D3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0EE2E3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34A012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566363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1538687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Outlet panasonic Cat6e Outside Wall Moun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F0030D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ccess Point Outdoor PowerBeam AC Gen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52570C1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16B7A66" w14:textId="77777777" w:rsidTr="00562840">
        <w:trPr>
          <w:trHeight w:val="57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ower Triagle meter 30cm X 30cm X 30cm (include Antipeti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AA3E40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B3941A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F2452A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1AA8B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urus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44395B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em Pipa PVC  isarplas 400 gra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F4D4BD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lam 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9B446F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15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69604C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30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2DC004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3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Sadel No. 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F15C9B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Fischer 6 m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6DDF72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able Ties Label Cable 4x200mm isi 50 pcs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C5EB56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listrik eterna 3x1.5 50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AADF17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op Kontak Kuningan 3 Mat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8E459A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akker Listrik Broco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DEB848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olasi Listrik Natio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</w:tbl>
    <w:p w14:paraId="273B7E6F" w14:textId="40CDBBF5" w:rsidR="00A10F23" w:rsidRDefault="00A10F23" w:rsidP="009F6116">
      <w:pPr>
        <w:pStyle w:val="ListParagraph"/>
        <w:spacing w:line="360" w:lineRule="auto"/>
        <w:ind w:left="426"/>
        <w:rPr>
          <w:b/>
          <w:bCs/>
        </w:rPr>
      </w:pPr>
    </w:p>
    <w:p w14:paraId="2FB06B2A" w14:textId="1E0BF6D6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C093BA5" w14:textId="194202D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746434" w14:textId="5034CDC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C7D9B6" w14:textId="51F7E35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2DD9AB12" w14:textId="12848DE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245CCBD" w14:textId="4ACC2A0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5743CD0" w14:textId="274DB6E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B6D9BDE" w14:textId="67019473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2A8E2E8" w14:textId="6415C408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20E5A5F" w14:textId="6BADC4D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64DC73" w14:textId="2C69DCC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469BB2" w14:textId="53CFF5B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C128FFF" w14:textId="1F2B290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D15033" w14:textId="59FE94E2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6A29292" w14:textId="75DDB72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C8B513" w14:textId="0FD78C9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B3A66C2" w14:textId="6A8506C0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C60F1A2" w14:textId="7E228D5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E9468D8" w14:textId="6E86E93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8AE5034" w14:textId="6247B7B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60366E" w14:textId="2A150E5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D36371" w14:textId="3C9A9EF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2D27847" w14:textId="2F5CF4E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B46DDB8" w14:textId="49EDC0BD" w:rsidR="00A10F23" w:rsidRDefault="006800C6" w:rsidP="009F6116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HASIL PENGUJIAN AKSES INTERNET</w:t>
      </w:r>
    </w:p>
    <w:p w14:paraId="0C34C7BB" w14:textId="0DBD2D43" w:rsidR="00EB69F6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Bandwidth</w:t>
      </w:r>
    </w:p>
    <w:p w14:paraId="4590CEAA" w14:textId="3182FE27" w:rsidR="00BD7BC0" w:rsidRDefault="00BD7BC0" w:rsidP="00643FAC">
      <w:pPr>
        <w:pStyle w:val="ListParagraph"/>
        <w:spacing w:line="360" w:lineRule="auto"/>
        <w:ind w:left="1080"/>
        <w:jc w:val="both"/>
      </w:pPr>
      <w:r>
        <w:t xml:space="preserve">Pengujian bandwidth dilakukan dengan </w:t>
      </w:r>
      <w:r w:rsidR="0032265E">
        <w:t xml:space="preserve">menggunakan tool Badwidth Test pada router utama ITH ke Router </w:t>
      </w:r>
      <w:r w:rsidR="00FB7DB8">
        <w:t xml:space="preserve">Lain yang ada di internet untuk mengetahui besaran total bandwidth Uplink dan Downlink yang bisa didapatkan pada jaringan ITH pada gambar 1.1 </w:t>
      </w:r>
      <w:r w:rsidR="007E5B61">
        <w:t>didapatkan total Upload 1</w:t>
      </w:r>
      <w:r w:rsidR="00355036">
        <w:t>16</w:t>
      </w:r>
      <w:r w:rsidR="00B27CF5">
        <w:t xml:space="preserve"> </w:t>
      </w:r>
      <w:r w:rsidR="00355036">
        <w:t xml:space="preserve">Mbps dan </w:t>
      </w:r>
      <w:r w:rsidR="00A14B4C">
        <w:t>Download</w:t>
      </w:r>
      <w:r w:rsidR="00355036">
        <w:t xml:space="preserve"> 112 Mbps</w:t>
      </w:r>
    </w:p>
    <w:p w14:paraId="29F368A4" w14:textId="6B2BEB3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420A3892" w14:textId="0EEBFDD8" w:rsidR="005E12EA" w:rsidRDefault="0089433A" w:rsidP="00643FAC">
      <w:pPr>
        <w:pStyle w:val="ListParagraph"/>
        <w:spacing w:line="360" w:lineRule="auto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4D496021" wp14:editId="6525077F">
            <wp:simplePos x="0" y="0"/>
            <wp:positionH relativeFrom="margin">
              <wp:posOffset>1090295</wp:posOffset>
            </wp:positionH>
            <wp:positionV relativeFrom="paragraph">
              <wp:posOffset>1200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ED8501D" w14:textId="7B864A9D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9E96065" w14:textId="40B30A10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1DB478B" w14:textId="5B7F1D6F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699211D" w14:textId="2B981DB1" w:rsidR="0089433A" w:rsidRDefault="0089433A" w:rsidP="00643FAC">
      <w:pPr>
        <w:pStyle w:val="ListParagraph"/>
        <w:spacing w:line="360" w:lineRule="auto"/>
        <w:ind w:left="1080"/>
        <w:jc w:val="both"/>
      </w:pPr>
    </w:p>
    <w:p w14:paraId="05B7E612" w14:textId="77777777" w:rsidR="0089433A" w:rsidRPr="00BD7BC0" w:rsidRDefault="0089433A" w:rsidP="00643FAC">
      <w:pPr>
        <w:pStyle w:val="ListParagraph"/>
        <w:spacing w:line="360" w:lineRule="auto"/>
        <w:ind w:left="1080"/>
        <w:jc w:val="both"/>
      </w:pPr>
    </w:p>
    <w:p w14:paraId="312ADCC4" w14:textId="0E75FEFE" w:rsidR="005E12EA" w:rsidRDefault="005E12EA" w:rsidP="005E12EA"/>
    <w:p w14:paraId="5FC4209A" w14:textId="77777777" w:rsidR="0089433A" w:rsidRPr="005E12EA" w:rsidRDefault="0089433A" w:rsidP="005E12EA"/>
    <w:p w14:paraId="4494C0E4" w14:textId="022394FB" w:rsidR="005832A4" w:rsidRDefault="005B71F4" w:rsidP="005B71F4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1</w:t>
      </w:r>
      <w:r w:rsidR="00002ED2">
        <w:rPr>
          <w:noProof/>
        </w:rPr>
        <w:fldChar w:fldCharType="end"/>
      </w:r>
      <w:r>
        <w:t xml:space="preserve"> Pengujian Bandwidth</w:t>
      </w:r>
    </w:p>
    <w:p w14:paraId="2A171D47" w14:textId="77777777" w:rsidR="0089433A" w:rsidRPr="0089433A" w:rsidRDefault="0089433A" w:rsidP="0089433A"/>
    <w:p w14:paraId="05760100" w14:textId="77777777" w:rsidR="00F75F1D" w:rsidRDefault="00F75F1D" w:rsidP="009F6116">
      <w:pPr>
        <w:pStyle w:val="ListParagraph"/>
        <w:spacing w:line="360" w:lineRule="auto"/>
        <w:ind w:left="1080"/>
        <w:rPr>
          <w:b/>
          <w:bCs/>
        </w:rPr>
      </w:pPr>
    </w:p>
    <w:p w14:paraId="21565748" w14:textId="5EC32814" w:rsidR="005E12EA" w:rsidRDefault="00F75F1D" w:rsidP="00562840">
      <w:pPr>
        <w:pStyle w:val="ListParagraph"/>
        <w:keepNext/>
        <w:spacing w:line="360" w:lineRule="auto"/>
        <w:ind w:left="1080"/>
        <w:jc w:val="center"/>
      </w:pPr>
      <w:r w:rsidRPr="00F75F1D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6995C857" wp14:editId="0B8F0561">
            <wp:simplePos x="0" y="0"/>
            <wp:positionH relativeFrom="margin">
              <wp:posOffset>512734</wp:posOffset>
            </wp:positionH>
            <wp:positionV relativeFrom="paragraph">
              <wp:posOffset>6927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96" cy="25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D32FF" w14:textId="77777777" w:rsidR="0089433A" w:rsidRDefault="0089433A" w:rsidP="00562840">
      <w:pPr>
        <w:pStyle w:val="Caption"/>
        <w:jc w:val="center"/>
      </w:pPr>
    </w:p>
    <w:p w14:paraId="2687F675" w14:textId="22CA2A85" w:rsidR="00562840" w:rsidRDefault="005B71F4" w:rsidP="00562840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2</w:t>
      </w:r>
      <w:r w:rsidR="00002ED2">
        <w:rPr>
          <w:noProof/>
        </w:rPr>
        <w:fldChar w:fldCharType="end"/>
      </w:r>
      <w:r>
        <w:t xml:space="preserve"> Status Bandwidth Interface Internet</w:t>
      </w:r>
    </w:p>
    <w:p w14:paraId="40CDE78A" w14:textId="36386DF4" w:rsidR="0089433A" w:rsidRDefault="0089433A" w:rsidP="0089433A"/>
    <w:p w14:paraId="50999A16" w14:textId="2304E7DC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Router</w:t>
      </w:r>
    </w:p>
    <w:p w14:paraId="7532FB20" w14:textId="1D8DD9DB" w:rsidR="0030003F" w:rsidRPr="0030003F" w:rsidRDefault="0030003F" w:rsidP="0030003F">
      <w:pPr>
        <w:pStyle w:val="ListParagraph"/>
        <w:spacing w:line="360" w:lineRule="auto"/>
        <w:ind w:left="1080"/>
      </w:pPr>
      <w:r w:rsidRPr="0030003F">
        <w:t>Pengu</w:t>
      </w:r>
      <w:r>
        <w:t>jian konektifitas</w:t>
      </w:r>
      <w:r w:rsidR="00C52AFD">
        <w:t xml:space="preserve"> ROUTER</w:t>
      </w:r>
      <w:r>
        <w:t xml:space="preserve">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2.1 menampilkan informasi  yang didapatkan dalam pengujian, paket yang dikirim = 17, paket yang diterima = 17, persentase paket loss =0%.</w:t>
      </w:r>
    </w:p>
    <w:p w14:paraId="1B3A1F48" w14:textId="25C771CB" w:rsidR="008807C9" w:rsidRDefault="007E7B4B" w:rsidP="0030003F">
      <w:pPr>
        <w:pStyle w:val="ListParagraph"/>
        <w:spacing w:line="360" w:lineRule="auto"/>
        <w:ind w:left="1080"/>
        <w:jc w:val="center"/>
        <w:rPr>
          <w:b/>
          <w:bCs/>
        </w:rPr>
      </w:pPr>
      <w:r w:rsidRPr="007E7B4B">
        <w:rPr>
          <w:b/>
          <w:bCs/>
          <w:noProof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982" w14:textId="167635E8" w:rsidR="0030003F" w:rsidRDefault="0030003F" w:rsidP="00562840">
      <w:pPr>
        <w:pStyle w:val="Caption"/>
        <w:jc w:val="center"/>
        <w:rPr>
          <w:noProof/>
        </w:rPr>
      </w:pPr>
      <w:r>
        <w:t xml:space="preserve">Gambar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3</w:t>
      </w:r>
      <w:r w:rsidR="00002ED2">
        <w:rPr>
          <w:noProof/>
        </w:rPr>
        <w:fldChar w:fldCharType="end"/>
      </w:r>
      <w:r w:rsidR="00286F49">
        <w:rPr>
          <w:noProof/>
        </w:rPr>
        <w:t>.1 Hasil pengujian PING ke server google</w:t>
      </w:r>
    </w:p>
    <w:p w14:paraId="4FFEC4BF" w14:textId="77777777" w:rsidR="0089433A" w:rsidRPr="0089433A" w:rsidRDefault="0089433A" w:rsidP="0089433A"/>
    <w:p w14:paraId="3C70F7F1" w14:textId="15E084F2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Wireless</w:t>
      </w:r>
    </w:p>
    <w:p w14:paraId="41FB05B3" w14:textId="3FA9DE98" w:rsidR="0089433A" w:rsidRDefault="00176021" w:rsidP="00176021">
      <w:pPr>
        <w:pStyle w:val="ListParagraph"/>
        <w:spacing w:line="360" w:lineRule="auto"/>
        <w:ind w:left="1080"/>
        <w:jc w:val="both"/>
      </w:pPr>
      <w:r>
        <w:t xml:space="preserve">Pengujian bandwidth dengan menggunakan tool Badwidth Test pada </w:t>
      </w:r>
      <w:r w:rsidR="00A460C2">
        <w:t>perangkat mobile</w:t>
      </w:r>
      <w:r>
        <w:t xml:space="preserve"> untuk mengetahui besaran total bandwidth Uplink dan Downlink yang bisa didapatkan pada jaringan ITH</w:t>
      </w:r>
      <w:r w:rsidR="00837DEC">
        <w:t>,</w:t>
      </w:r>
      <w:r>
        <w:t xml:space="preserve"> pada gambar </w:t>
      </w:r>
      <w:r w:rsidR="00837DEC">
        <w:t>3</w:t>
      </w:r>
      <w:r>
        <w:t xml:space="preserve">.1 </w:t>
      </w:r>
      <w:r w:rsidR="00837DEC">
        <w:t xml:space="preserve">Menampilkan status konektifitas perangkat mobile ke salah satu Access Point, gambar 3.2 menampilkan nilai test yang </w:t>
      </w:r>
      <w:r>
        <w:t xml:space="preserve">didapatkan total Upload </w:t>
      </w:r>
      <w:r w:rsidR="004F2805">
        <w:t>18.63</w:t>
      </w:r>
      <w:r>
        <w:t xml:space="preserve"> Mbps dan Download </w:t>
      </w:r>
      <w:r w:rsidR="004F2805">
        <w:t>6.56</w:t>
      </w:r>
      <w:r>
        <w:t xml:space="preserve"> Mbps</w:t>
      </w:r>
      <w:r w:rsidR="0030003F">
        <w:t>.</w:t>
      </w:r>
    </w:p>
    <w:p w14:paraId="2513D133" w14:textId="40DDDE5F" w:rsidR="0030003F" w:rsidRDefault="0089433A" w:rsidP="00176021">
      <w:pPr>
        <w:pStyle w:val="ListParagraph"/>
        <w:spacing w:line="360" w:lineRule="auto"/>
        <w:ind w:left="1080"/>
        <w:jc w:val="both"/>
      </w:pPr>
      <w:r w:rsidRPr="004F2805">
        <w:rPr>
          <w:noProof/>
        </w:rPr>
        <w:drawing>
          <wp:anchor distT="0" distB="0" distL="114300" distR="114300" simplePos="0" relativeHeight="251673600" behindDoc="0" locked="0" layoutInCell="1" allowOverlap="1" wp14:anchorId="07ECE7C9" wp14:editId="0202AA1C">
            <wp:simplePos x="0" y="0"/>
            <wp:positionH relativeFrom="column">
              <wp:posOffset>3962400</wp:posOffset>
            </wp:positionH>
            <wp:positionV relativeFrom="paragraph">
              <wp:posOffset>179070</wp:posOffset>
            </wp:positionV>
            <wp:extent cx="1296035" cy="29063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57605B02" wp14:editId="24ABD141">
            <wp:simplePos x="0" y="0"/>
            <wp:positionH relativeFrom="margin">
              <wp:posOffset>631825</wp:posOffset>
            </wp:positionH>
            <wp:positionV relativeFrom="paragraph">
              <wp:posOffset>24447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723F1" w14:textId="08D1A4F6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9ED9732" w14:textId="17F12B9E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158FC7A1" w14:textId="217FE19F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49C2E5C" w14:textId="36AB585D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25B1025C" w14:textId="1EFBD64C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3E58DF33" w14:textId="72778D34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6F70F062" w14:textId="5AC2E06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127B28D" w14:textId="3E8604B1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477624" w14:textId="0A8BFEA6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37B4E94B" w14:textId="7777777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AA43A3" w14:textId="77777777" w:rsidR="0089433A" w:rsidRDefault="004F2805" w:rsidP="00562840">
      <w:pPr>
        <w:pStyle w:val="Caption"/>
      </w:pPr>
      <w:r>
        <w:t xml:space="preserve">                     </w:t>
      </w:r>
      <w:r w:rsidR="00562840">
        <w:t xml:space="preserve">  </w:t>
      </w:r>
    </w:p>
    <w:p w14:paraId="579C5BC7" w14:textId="7C4BCAA6" w:rsidR="00AF6543" w:rsidRPr="00562840" w:rsidRDefault="00562840" w:rsidP="0089433A">
      <w:pPr>
        <w:pStyle w:val="Caption"/>
        <w:ind w:left="360" w:firstLine="720"/>
        <w:rPr>
          <w:noProof/>
        </w:rPr>
      </w:pPr>
      <w:r>
        <w:t xml:space="preserve"> </w:t>
      </w:r>
      <w:r w:rsidR="004F2805">
        <w:t xml:space="preserve"> Gambar 3</w:t>
      </w:r>
      <w:r w:rsidR="004F2805">
        <w:rPr>
          <w:noProof/>
        </w:rPr>
        <w:t xml:space="preserve">.1 Status konektifitas wifi  perangkat yang diuji                                 </w:t>
      </w:r>
      <w:r>
        <w:rPr>
          <w:noProof/>
        </w:rPr>
        <w:t>Speedtes Mobile</w:t>
      </w:r>
    </w:p>
    <w:p w14:paraId="75945C0D" w14:textId="6BD273DE" w:rsidR="00AF6543" w:rsidRDefault="00AF6543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Server</w:t>
      </w:r>
    </w:p>
    <w:p w14:paraId="2AD6175C" w14:textId="28C09294" w:rsidR="00C52AFD" w:rsidRDefault="00C52AFD" w:rsidP="0089433A">
      <w:pPr>
        <w:pStyle w:val="ListParagraph"/>
        <w:spacing w:line="360" w:lineRule="auto"/>
        <w:ind w:left="1080"/>
        <w:jc w:val="both"/>
      </w:pPr>
      <w:r w:rsidRPr="0030003F">
        <w:t>Pengu</w:t>
      </w:r>
      <w:r>
        <w:t>jian konektifitas SERVER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4.1 menampilkan informasi server farm1 yang didapatkan dalam pengujian, paket yang dikirim = 9, paket yang diterima = 9, persentase paket loss =0%, gambar 4.2 menampilkan informasi server farm2 yang didapatkan dalam pengujian, paket yang dikirim = 5, paket yang diterima = 5, persentase paket loss =0%.</w:t>
      </w:r>
    </w:p>
    <w:p w14:paraId="0B8EE136" w14:textId="537D568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69EA2F" w14:textId="5B3053F7" w:rsidR="0089433A" w:rsidRDefault="0089433A" w:rsidP="0089433A">
      <w:pPr>
        <w:pStyle w:val="ListParagraph"/>
        <w:spacing w:line="360" w:lineRule="auto"/>
        <w:ind w:left="1080"/>
        <w:jc w:val="both"/>
      </w:pPr>
      <w:r w:rsidRPr="00556FC9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31698CEF" wp14:editId="77328154">
            <wp:simplePos x="0" y="0"/>
            <wp:positionH relativeFrom="page">
              <wp:posOffset>1685290</wp:posOffset>
            </wp:positionH>
            <wp:positionV relativeFrom="paragraph">
              <wp:posOffset>8255</wp:posOffset>
            </wp:positionV>
            <wp:extent cx="4587873" cy="184785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EA8AA" w14:textId="17F941D3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05EFABE" w14:textId="04C6C90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A2AC7D6" w14:textId="36413EA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000E35D6" w14:textId="77777777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325E31" w14:textId="359CCB4F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6D60CA52" w14:textId="758CEC11" w:rsidR="008C0763" w:rsidRDefault="008C0763" w:rsidP="009F6116">
      <w:pPr>
        <w:pStyle w:val="ListParagraph"/>
        <w:spacing w:line="360" w:lineRule="auto"/>
        <w:ind w:left="1080"/>
        <w:rPr>
          <w:b/>
          <w:bCs/>
        </w:rPr>
      </w:pPr>
    </w:p>
    <w:p w14:paraId="323863C4" w14:textId="3F5BD002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</w:p>
    <w:p w14:paraId="33086FDD" w14:textId="789B4830" w:rsidR="00C52AFD" w:rsidRDefault="00C52AFD" w:rsidP="00C52AFD">
      <w:pPr>
        <w:pStyle w:val="Caption"/>
        <w:jc w:val="center"/>
      </w:pPr>
      <w:r>
        <w:t>Gambar 4</w:t>
      </w:r>
      <w:r>
        <w:rPr>
          <w:noProof/>
        </w:rPr>
        <w:t>.1 Hasil pengujian PING Server farm1 ke server google</w:t>
      </w:r>
    </w:p>
    <w:p w14:paraId="082949FF" w14:textId="63F403E3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  <w:r w:rsidRPr="00AD46F5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51F78EAE" wp14:editId="19FCFE90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4648200" cy="18764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Default="00556FC9" w:rsidP="009F6116">
      <w:pPr>
        <w:pStyle w:val="ListParagraph"/>
        <w:spacing w:line="360" w:lineRule="auto"/>
        <w:ind w:left="1080"/>
        <w:rPr>
          <w:b/>
          <w:bCs/>
        </w:rPr>
      </w:pPr>
    </w:p>
    <w:p w14:paraId="2FE38D5B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295E7F40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472005F5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11048A04" w14:textId="1B50DF7F" w:rsidR="009275BE" w:rsidRDefault="009275BE" w:rsidP="009F6116">
      <w:pPr>
        <w:spacing w:line="360" w:lineRule="auto"/>
        <w:ind w:left="720"/>
        <w:rPr>
          <w:b/>
          <w:bCs/>
        </w:rPr>
      </w:pPr>
    </w:p>
    <w:p w14:paraId="089ADE9C" w14:textId="77777777" w:rsidR="0089433A" w:rsidRPr="00B40C42" w:rsidRDefault="0089433A" w:rsidP="009F6116">
      <w:pPr>
        <w:spacing w:line="360" w:lineRule="auto"/>
        <w:ind w:left="720"/>
        <w:rPr>
          <w:b/>
          <w:bCs/>
        </w:rPr>
      </w:pPr>
    </w:p>
    <w:p w14:paraId="4182AB54" w14:textId="77777777" w:rsidR="0089433A" w:rsidRDefault="0089433A" w:rsidP="003220BE">
      <w:pPr>
        <w:pStyle w:val="Caption"/>
        <w:jc w:val="center"/>
      </w:pPr>
    </w:p>
    <w:p w14:paraId="4860AD24" w14:textId="4CF37B6C" w:rsidR="003220BE" w:rsidRDefault="00C52AFD" w:rsidP="003220BE">
      <w:pPr>
        <w:pStyle w:val="Caption"/>
        <w:jc w:val="center"/>
        <w:rPr>
          <w:noProof/>
        </w:rPr>
      </w:pPr>
      <w:r>
        <w:t xml:space="preserve">Gambar </w:t>
      </w:r>
      <w:r w:rsidR="00396C81">
        <w:t>4.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4</w:t>
      </w:r>
      <w:r w:rsidR="00002ED2">
        <w:rPr>
          <w:noProof/>
        </w:rPr>
        <w:fldChar w:fldCharType="end"/>
      </w:r>
      <w:r>
        <w:rPr>
          <w:noProof/>
        </w:rPr>
        <w:t xml:space="preserve"> Hasil pengujian  PING Server farm</w:t>
      </w:r>
      <w:r w:rsidR="00600DFA">
        <w:rPr>
          <w:noProof/>
        </w:rPr>
        <w:t>2</w:t>
      </w:r>
      <w:r>
        <w:rPr>
          <w:noProof/>
        </w:rPr>
        <w:t xml:space="preserve"> ke server google</w:t>
      </w:r>
    </w:p>
    <w:p w14:paraId="33D2CA22" w14:textId="38A14368" w:rsidR="0089433A" w:rsidRDefault="0089433A" w:rsidP="0089433A"/>
    <w:p w14:paraId="1DA3CA72" w14:textId="2F9A2CD7" w:rsidR="0089433A" w:rsidRDefault="0089433A" w:rsidP="0089433A"/>
    <w:p w14:paraId="48B6FB23" w14:textId="77777777" w:rsidR="0089433A" w:rsidRPr="0089433A" w:rsidRDefault="0089433A" w:rsidP="0089433A"/>
    <w:p w14:paraId="5D1E28A0" w14:textId="41A15B6C" w:rsidR="0089433A" w:rsidRPr="0089433A" w:rsidRDefault="0089433A" w:rsidP="0089433A"/>
    <w:p w14:paraId="4D6DE85A" w14:textId="68E5AC59" w:rsidR="003220BE" w:rsidRDefault="0089433A" w:rsidP="003220B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BA1C5D" wp14:editId="5F3709A6">
            <wp:simplePos x="0" y="0"/>
            <wp:positionH relativeFrom="margin">
              <wp:posOffset>537845</wp:posOffset>
            </wp:positionH>
            <wp:positionV relativeFrom="paragraph">
              <wp:posOffset>5715</wp:posOffset>
            </wp:positionV>
            <wp:extent cx="5006431" cy="19812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267" cy="1983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207A3" w14:textId="1FB6716F" w:rsidR="0089433A" w:rsidRDefault="0089433A" w:rsidP="003220BE">
      <w:pPr>
        <w:jc w:val="center"/>
      </w:pPr>
    </w:p>
    <w:p w14:paraId="352A8245" w14:textId="6DB0CA0A" w:rsidR="0089433A" w:rsidRDefault="0089433A" w:rsidP="003220BE">
      <w:pPr>
        <w:jc w:val="center"/>
      </w:pPr>
    </w:p>
    <w:p w14:paraId="3243D480" w14:textId="6F3BF782" w:rsidR="0089433A" w:rsidRDefault="0089433A" w:rsidP="003220BE">
      <w:pPr>
        <w:jc w:val="center"/>
      </w:pPr>
    </w:p>
    <w:p w14:paraId="6A931B3A" w14:textId="28887A94" w:rsidR="0089433A" w:rsidRDefault="0089433A" w:rsidP="003220BE">
      <w:pPr>
        <w:jc w:val="center"/>
      </w:pPr>
    </w:p>
    <w:p w14:paraId="16D358EF" w14:textId="45078225" w:rsidR="0089433A" w:rsidRDefault="0089433A" w:rsidP="003220BE">
      <w:pPr>
        <w:jc w:val="center"/>
      </w:pPr>
    </w:p>
    <w:p w14:paraId="4C189D8F" w14:textId="77777777" w:rsidR="0089433A" w:rsidRDefault="0089433A" w:rsidP="003220BE">
      <w:pPr>
        <w:jc w:val="center"/>
      </w:pPr>
    </w:p>
    <w:p w14:paraId="60FB6A5D" w14:textId="77777777" w:rsidR="0089433A" w:rsidRDefault="0089433A" w:rsidP="003220BE">
      <w:pPr>
        <w:pStyle w:val="Caption"/>
        <w:jc w:val="center"/>
      </w:pPr>
    </w:p>
    <w:p w14:paraId="1C322688" w14:textId="70E3748E" w:rsidR="003220BE" w:rsidRDefault="003220BE" w:rsidP="003220BE">
      <w:pPr>
        <w:pStyle w:val="Caption"/>
        <w:jc w:val="center"/>
        <w:rPr>
          <w:noProof/>
        </w:rPr>
      </w:pPr>
      <w:r>
        <w:t>Gambar 4.3</w:t>
      </w:r>
      <w:r>
        <w:rPr>
          <w:noProof/>
        </w:rPr>
        <w:t xml:space="preserve"> Hasil pengujian  PING Server pbs ke server google</w:t>
      </w:r>
    </w:p>
    <w:p w14:paraId="01366F8F" w14:textId="77777777" w:rsidR="0089433A" w:rsidRDefault="0089433A" w:rsidP="0089433A"/>
    <w:p w14:paraId="7BBD4F68" w14:textId="79225E8C" w:rsidR="0089433A" w:rsidRDefault="0089433A" w:rsidP="0089433A">
      <w:r>
        <w:rPr>
          <w:noProof/>
        </w:rPr>
        <w:drawing>
          <wp:anchor distT="0" distB="0" distL="114300" distR="114300" simplePos="0" relativeHeight="251680768" behindDoc="0" locked="0" layoutInCell="1" allowOverlap="1" wp14:anchorId="0846F171" wp14:editId="4C19ECDD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6213763" cy="1563217"/>
            <wp:effectExtent l="0" t="0" r="0" b="0"/>
            <wp:wrapNone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763" cy="1563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562A5B" w14:textId="7F6C4F12" w:rsidR="0089433A" w:rsidRDefault="0089433A" w:rsidP="0089433A"/>
    <w:p w14:paraId="600BEE7B" w14:textId="7641BB57" w:rsidR="0089433A" w:rsidRDefault="0089433A" w:rsidP="0089433A"/>
    <w:p w14:paraId="65DB72F5" w14:textId="36434C3E" w:rsidR="0089433A" w:rsidRDefault="0089433A" w:rsidP="0089433A"/>
    <w:p w14:paraId="6210819F" w14:textId="2E49A008" w:rsidR="0089433A" w:rsidRDefault="0089433A" w:rsidP="0089433A"/>
    <w:p w14:paraId="598D22A1" w14:textId="11AF32A5" w:rsidR="0089433A" w:rsidRPr="0089433A" w:rsidRDefault="0089433A" w:rsidP="0089433A"/>
    <w:p w14:paraId="1B155387" w14:textId="2035745B" w:rsidR="003220BE" w:rsidRDefault="003220BE" w:rsidP="003220BE">
      <w:pPr>
        <w:jc w:val="center"/>
      </w:pPr>
    </w:p>
    <w:p w14:paraId="345B441F" w14:textId="5D7A0F07" w:rsidR="003220BE" w:rsidRDefault="003220BE" w:rsidP="003220BE">
      <w:pPr>
        <w:pStyle w:val="Caption"/>
        <w:jc w:val="center"/>
        <w:rPr>
          <w:noProof/>
        </w:rPr>
      </w:pPr>
      <w:r>
        <w:t>Gambar 4.4</w:t>
      </w:r>
      <w:r>
        <w:rPr>
          <w:noProof/>
        </w:rPr>
        <w:t xml:space="preserve"> Hasil konfigurasi Cluster Server farm1 dan farm2</w:t>
      </w:r>
    </w:p>
    <w:p w14:paraId="2E9F64B3" w14:textId="77777777" w:rsidR="0089433A" w:rsidRPr="0089433A" w:rsidRDefault="0089433A" w:rsidP="0089433A"/>
    <w:p w14:paraId="6ACFA8DF" w14:textId="33E6E2BF" w:rsidR="003220BE" w:rsidRDefault="00562840" w:rsidP="00562840">
      <w:pPr>
        <w:jc w:val="center"/>
      </w:pPr>
      <w:r>
        <w:rPr>
          <w:noProof/>
        </w:rPr>
        <w:drawing>
          <wp:inline distT="0" distB="0" distL="0" distR="0" wp14:anchorId="4104B097" wp14:editId="5AACCF57">
            <wp:extent cx="4051146" cy="2044931"/>
            <wp:effectExtent l="0" t="0" r="635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828" cy="20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BE6D" w14:textId="77777777" w:rsidR="0089433A" w:rsidRPr="003220BE" w:rsidRDefault="0089433A" w:rsidP="00562840">
      <w:pPr>
        <w:jc w:val="center"/>
      </w:pPr>
    </w:p>
    <w:p w14:paraId="339E7DFC" w14:textId="3A93D419" w:rsidR="003220BE" w:rsidRDefault="003220BE" w:rsidP="003220BE">
      <w:pPr>
        <w:pStyle w:val="Caption"/>
        <w:jc w:val="center"/>
        <w:rPr>
          <w:noProof/>
        </w:rPr>
      </w:pPr>
      <w:r>
        <w:t>Gambar 4.5</w:t>
      </w:r>
      <w:r>
        <w:rPr>
          <w:noProof/>
        </w:rPr>
        <w:t xml:space="preserve"> Hasil konfigurasi Backup  Server pada Cluster</w:t>
      </w:r>
    </w:p>
    <w:p w14:paraId="44592ABD" w14:textId="77777777" w:rsidR="0089433A" w:rsidRPr="0089433A" w:rsidRDefault="0089433A" w:rsidP="0089433A"/>
    <w:p w14:paraId="5C257D75" w14:textId="3FBE447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63BB0BDF" wp14:editId="3C7C5450">
            <wp:extent cx="5270269" cy="1848750"/>
            <wp:effectExtent l="0" t="0" r="635" b="571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58" cy="18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F998" w14:textId="77777777" w:rsidR="0089433A" w:rsidRDefault="0089433A" w:rsidP="00562840">
      <w:pPr>
        <w:pStyle w:val="Caption"/>
        <w:jc w:val="center"/>
      </w:pPr>
    </w:p>
    <w:p w14:paraId="0154C02E" w14:textId="30B9854F" w:rsidR="003220BE" w:rsidRDefault="003220BE" w:rsidP="00562840">
      <w:pPr>
        <w:pStyle w:val="Caption"/>
        <w:jc w:val="center"/>
        <w:rPr>
          <w:noProof/>
        </w:rPr>
      </w:pPr>
      <w:r>
        <w:t>Gambar 4.6</w:t>
      </w:r>
      <w:r>
        <w:rPr>
          <w:noProof/>
        </w:rPr>
        <w:t xml:space="preserve"> Summary server farm1</w:t>
      </w:r>
    </w:p>
    <w:p w14:paraId="68A6E16C" w14:textId="77777777" w:rsidR="0089433A" w:rsidRPr="0089433A" w:rsidRDefault="0089433A" w:rsidP="0089433A"/>
    <w:p w14:paraId="13AECA95" w14:textId="7B0CA6D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2F68EB6F" wp14:editId="3482F7CB">
            <wp:extent cx="5224488" cy="1596044"/>
            <wp:effectExtent l="0" t="0" r="0" b="444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994" cy="160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CBD1" w14:textId="77777777" w:rsidR="0089433A" w:rsidRDefault="0089433A" w:rsidP="003220BE">
      <w:pPr>
        <w:pStyle w:val="Caption"/>
        <w:jc w:val="center"/>
      </w:pPr>
    </w:p>
    <w:p w14:paraId="7CC0D6B2" w14:textId="637323C0" w:rsidR="003220BE" w:rsidRDefault="003220BE" w:rsidP="003220BE">
      <w:pPr>
        <w:pStyle w:val="Caption"/>
        <w:jc w:val="center"/>
        <w:rPr>
          <w:noProof/>
        </w:rPr>
      </w:pPr>
      <w:r>
        <w:t>Gambar 4.7</w:t>
      </w:r>
      <w:r>
        <w:rPr>
          <w:noProof/>
        </w:rPr>
        <w:t xml:space="preserve"> Summary server farm2</w:t>
      </w:r>
    </w:p>
    <w:p w14:paraId="532F79E1" w14:textId="77777777" w:rsidR="0089433A" w:rsidRPr="0089433A" w:rsidRDefault="0089433A" w:rsidP="0089433A"/>
    <w:p w14:paraId="0CC7D5EC" w14:textId="1B5AA63B" w:rsidR="003220BE" w:rsidRPr="003220BE" w:rsidRDefault="003220BE" w:rsidP="003220BE">
      <w:pPr>
        <w:jc w:val="center"/>
      </w:pPr>
      <w:r>
        <w:rPr>
          <w:noProof/>
        </w:rPr>
        <w:drawing>
          <wp:inline distT="0" distB="0" distL="0" distR="0" wp14:anchorId="7FA7DE3A" wp14:editId="77CAC3EA">
            <wp:extent cx="5120640" cy="1968130"/>
            <wp:effectExtent l="0" t="0" r="0" b="63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71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1A57" w14:textId="5DE0F49E" w:rsidR="003220BE" w:rsidRDefault="003220BE" w:rsidP="003220BE">
      <w:pPr>
        <w:pStyle w:val="Caption"/>
        <w:jc w:val="center"/>
        <w:rPr>
          <w:noProof/>
        </w:rPr>
      </w:pPr>
      <w:r>
        <w:t>Gambar 4.8</w:t>
      </w:r>
      <w:r>
        <w:rPr>
          <w:noProof/>
        </w:rPr>
        <w:t xml:space="preserve"> Summary server backup</w:t>
      </w:r>
    </w:p>
    <w:p w14:paraId="1A15476A" w14:textId="77777777" w:rsidR="003220BE" w:rsidRPr="003220BE" w:rsidRDefault="003220BE" w:rsidP="003220BE"/>
    <w:p w14:paraId="2E99E2D8" w14:textId="7E9229F6" w:rsidR="00F32146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ruba Centra</w:t>
      </w:r>
      <w:r w:rsidR="005E16C2">
        <w:rPr>
          <w:b/>
          <w:bCs/>
        </w:rPr>
        <w:t>l</w:t>
      </w:r>
    </w:p>
    <w:p w14:paraId="5BD273AE" w14:textId="467E9D6E" w:rsidR="00EC084F" w:rsidRDefault="00F13AB4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Access Point</w:t>
      </w:r>
    </w:p>
    <w:p w14:paraId="026A6BFE" w14:textId="5F63939D" w:rsidR="00C84C21" w:rsidRDefault="00C84C21" w:rsidP="00C84C21">
      <w:pPr>
        <w:pStyle w:val="ListParagraph"/>
        <w:spacing w:line="360" w:lineRule="auto"/>
        <w:ind w:left="1080"/>
      </w:pPr>
      <w:r>
        <w:t>Menampilkan jumlah access point yang terkoneksi ke Aruba Central, menampilkan list device dengan informasi ip address dan status lainnya.</w:t>
      </w:r>
    </w:p>
    <w:p w14:paraId="0A22D6F0" w14:textId="77777777" w:rsidR="0089433A" w:rsidRPr="00C84C21" w:rsidRDefault="0089433A" w:rsidP="00C84C21">
      <w:pPr>
        <w:pStyle w:val="ListParagraph"/>
        <w:spacing w:line="360" w:lineRule="auto"/>
        <w:ind w:left="1080"/>
      </w:pPr>
    </w:p>
    <w:p w14:paraId="20E85F5B" w14:textId="7FE17B36" w:rsidR="006E636F" w:rsidRDefault="006E636F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7B9562" wp14:editId="76CFA706">
            <wp:extent cx="4988724" cy="25812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032" b="13288"/>
                    <a:stretch/>
                  </pic:blipFill>
                  <pic:spPr bwMode="auto">
                    <a:xfrm>
                      <a:off x="0" y="0"/>
                      <a:ext cx="5039036" cy="260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CFFC7" w14:textId="0C8B152A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4EB7976A" w14:textId="77777777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6F553D85" w14:textId="7F17D852" w:rsidR="00F13AB4" w:rsidRDefault="006E636F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Switch</w:t>
      </w:r>
    </w:p>
    <w:p w14:paraId="19E68B9F" w14:textId="636DA39F" w:rsidR="00C84C21" w:rsidRDefault="00C84C21" w:rsidP="00C84C21">
      <w:pPr>
        <w:pStyle w:val="ListParagraph"/>
        <w:spacing w:line="360" w:lineRule="auto"/>
        <w:ind w:left="1080"/>
      </w:pPr>
      <w:r>
        <w:t>Menampilkan jumlah Switch yang terkoneksi ke Aruba Central, menampilkan list switch dengan informasi device dan status lainnya.</w:t>
      </w:r>
    </w:p>
    <w:p w14:paraId="55EB36C0" w14:textId="32C0E933" w:rsidR="0089433A" w:rsidRDefault="0089433A" w:rsidP="00C84C21">
      <w:pPr>
        <w:pStyle w:val="ListParagraph"/>
        <w:spacing w:line="360" w:lineRule="auto"/>
        <w:ind w:left="1080"/>
      </w:pPr>
    </w:p>
    <w:p w14:paraId="0EEE89F1" w14:textId="2DBF0E9D" w:rsidR="0089433A" w:rsidRPr="00C84C21" w:rsidRDefault="0089433A" w:rsidP="00C84C21">
      <w:pPr>
        <w:pStyle w:val="ListParagraph"/>
        <w:spacing w:line="360" w:lineRule="auto"/>
        <w:ind w:left="108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69AEDEB" wp14:editId="75934949">
            <wp:simplePos x="0" y="0"/>
            <wp:positionH relativeFrom="margin">
              <wp:posOffset>680720</wp:posOffset>
            </wp:positionH>
            <wp:positionV relativeFrom="paragraph">
              <wp:posOffset>12064</wp:posOffset>
            </wp:positionV>
            <wp:extent cx="5029200" cy="218122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50292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FAC8" w14:textId="6F008A2D" w:rsidR="00C84C21" w:rsidRDefault="00C84C21" w:rsidP="00C84C21">
      <w:pPr>
        <w:pStyle w:val="ListParagraph"/>
        <w:spacing w:line="360" w:lineRule="auto"/>
        <w:ind w:left="1080"/>
        <w:rPr>
          <w:b/>
          <w:bCs/>
        </w:rPr>
      </w:pPr>
    </w:p>
    <w:p w14:paraId="61BBE177" w14:textId="5834FE35" w:rsidR="006E636F" w:rsidRDefault="006E636F" w:rsidP="006E636F">
      <w:pPr>
        <w:pStyle w:val="ListParagraph"/>
        <w:spacing w:line="360" w:lineRule="auto"/>
        <w:ind w:left="1080"/>
        <w:rPr>
          <w:b/>
          <w:bCs/>
        </w:rPr>
      </w:pPr>
    </w:p>
    <w:p w14:paraId="62398907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1D28584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341C919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0097EEE" w14:textId="2DC4A4C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BF234AA" w14:textId="764E0AE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2B04A000" w14:textId="6B7AEB7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6585079D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EBA55A7" w14:textId="06672AEF" w:rsidR="00096A93" w:rsidRDefault="00096A93" w:rsidP="00096A93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Monitoring User Terkoneksi</w:t>
      </w:r>
    </w:p>
    <w:p w14:paraId="3EE6BD75" w14:textId="6BD1C221" w:rsidR="007B1A95" w:rsidRDefault="007B1A95" w:rsidP="007B1A95">
      <w:pPr>
        <w:pStyle w:val="ListParagraph"/>
        <w:spacing w:line="360" w:lineRule="auto"/>
        <w:ind w:left="1080"/>
        <w:rPr>
          <w:b/>
          <w:bCs/>
        </w:rPr>
      </w:pPr>
      <w:r>
        <w:t>Menampilkan jumlah User yang terkoneksi ke perangkan Access Point secara real time, menampilkan informasi perangkat user dan status lainnya</w:t>
      </w:r>
    </w:p>
    <w:p w14:paraId="04C0994C" w14:textId="69114D05" w:rsidR="006E636F" w:rsidRPr="00F13AB4" w:rsidRDefault="00562840" w:rsidP="00096A9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AF6BBA3" wp14:editId="51F64117">
            <wp:simplePos x="0" y="0"/>
            <wp:positionH relativeFrom="margin">
              <wp:posOffset>695960</wp:posOffset>
            </wp:positionH>
            <wp:positionV relativeFrom="paragraph">
              <wp:posOffset>210820</wp:posOffset>
            </wp:positionV>
            <wp:extent cx="5040630" cy="2486025"/>
            <wp:effectExtent l="0" t="0" r="762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504063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CFFD94" w14:textId="3DD2A86B" w:rsidR="005E16C2" w:rsidRDefault="005E16C2" w:rsidP="005E16C2">
      <w:pPr>
        <w:pStyle w:val="ListParagraph"/>
        <w:spacing w:line="360" w:lineRule="auto"/>
        <w:rPr>
          <w:b/>
          <w:bCs/>
        </w:rPr>
      </w:pPr>
    </w:p>
    <w:p w14:paraId="4232D700" w14:textId="21022583" w:rsidR="00EC084F" w:rsidRPr="00096A93" w:rsidRDefault="00EC084F" w:rsidP="00096A93">
      <w:pPr>
        <w:spacing w:line="360" w:lineRule="auto"/>
        <w:rPr>
          <w:b/>
          <w:bCs/>
        </w:rPr>
      </w:pPr>
    </w:p>
    <w:p w14:paraId="6686E419" w14:textId="6248666E" w:rsidR="00EC084F" w:rsidRDefault="00EC084F" w:rsidP="00EC084F">
      <w:pPr>
        <w:pStyle w:val="ListParagraph"/>
        <w:spacing w:line="360" w:lineRule="auto"/>
        <w:ind w:left="1080"/>
        <w:rPr>
          <w:b/>
          <w:bCs/>
        </w:rPr>
      </w:pPr>
    </w:p>
    <w:p w14:paraId="0E8E8718" w14:textId="0CE1643C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3DCF1455" w14:textId="4C4BE61B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6C782DC" w14:textId="7EF3FEB8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717FE003" w14:textId="51C1C701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1FC4B35" w14:textId="77777777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5A562DB1" w14:textId="5D144A73" w:rsidR="00642BA9" w:rsidRDefault="00642BA9" w:rsidP="00A25771">
      <w:pPr>
        <w:pStyle w:val="ListParagraph"/>
        <w:spacing w:line="360" w:lineRule="auto"/>
        <w:rPr>
          <w:b/>
          <w:bCs/>
        </w:rPr>
      </w:pPr>
    </w:p>
    <w:p w14:paraId="6E790F54" w14:textId="4A3B0276" w:rsidR="00562840" w:rsidRDefault="00562840" w:rsidP="00A25771">
      <w:pPr>
        <w:pStyle w:val="ListParagraph"/>
        <w:spacing w:line="360" w:lineRule="auto"/>
        <w:rPr>
          <w:b/>
          <w:bCs/>
        </w:rPr>
      </w:pPr>
    </w:p>
    <w:p w14:paraId="54DA3F7C" w14:textId="3D7CD726" w:rsidR="0002278B" w:rsidRDefault="0002278B" w:rsidP="00DD3D37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Lisensi Perangkat Aruba</w:t>
      </w:r>
    </w:p>
    <w:p w14:paraId="59E190CC" w14:textId="2B3452C3" w:rsidR="00DD3D37" w:rsidRDefault="00DD3D37" w:rsidP="00DD3D37">
      <w:pPr>
        <w:pStyle w:val="ListParagraph"/>
        <w:spacing w:line="360" w:lineRule="auto"/>
        <w:ind w:left="1080"/>
      </w:pPr>
      <w:r>
        <w:t>Menampilkan jumlah perangkat aksess point yang telah di lisensikan.</w:t>
      </w:r>
    </w:p>
    <w:p w14:paraId="6D65B1D2" w14:textId="516E08DE" w:rsidR="002C4518" w:rsidRDefault="002C4518" w:rsidP="00DD3D37">
      <w:pPr>
        <w:pStyle w:val="ListParagraph"/>
        <w:spacing w:line="360" w:lineRule="auto"/>
        <w:ind w:left="1080"/>
      </w:pPr>
    </w:p>
    <w:p w14:paraId="18662983" w14:textId="032364FE" w:rsidR="002C4518" w:rsidRDefault="002C4518" w:rsidP="00DD3D37">
      <w:pPr>
        <w:pStyle w:val="ListParagraph"/>
        <w:spacing w:line="360" w:lineRule="auto"/>
        <w:ind w:left="1080"/>
      </w:pPr>
      <w:r w:rsidRPr="0002278B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7A934288" wp14:editId="377E6E85">
            <wp:simplePos x="0" y="0"/>
            <wp:positionH relativeFrom="column">
              <wp:posOffset>709295</wp:posOffset>
            </wp:positionH>
            <wp:positionV relativeFrom="paragraph">
              <wp:posOffset>6985</wp:posOffset>
            </wp:positionV>
            <wp:extent cx="5082267" cy="3067050"/>
            <wp:effectExtent l="0" t="0" r="4445" b="0"/>
            <wp:wrapNone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411" cy="3068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C36D4" w14:textId="1FE05B21" w:rsidR="002C4518" w:rsidRDefault="002C4518" w:rsidP="00DD3D37">
      <w:pPr>
        <w:pStyle w:val="ListParagraph"/>
        <w:spacing w:line="360" w:lineRule="auto"/>
        <w:ind w:left="1080"/>
      </w:pPr>
    </w:p>
    <w:p w14:paraId="7D14BB0E" w14:textId="7DAB1632" w:rsidR="002C4518" w:rsidRDefault="002C4518" w:rsidP="00DD3D37">
      <w:pPr>
        <w:pStyle w:val="ListParagraph"/>
        <w:spacing w:line="360" w:lineRule="auto"/>
        <w:ind w:left="1080"/>
      </w:pPr>
    </w:p>
    <w:p w14:paraId="344F7FD6" w14:textId="68E80B82" w:rsidR="002C4518" w:rsidRDefault="002C4518" w:rsidP="00DD3D37">
      <w:pPr>
        <w:pStyle w:val="ListParagraph"/>
        <w:spacing w:line="360" w:lineRule="auto"/>
        <w:ind w:left="1080"/>
      </w:pPr>
    </w:p>
    <w:p w14:paraId="290E611B" w14:textId="27B00B59" w:rsidR="002C4518" w:rsidRDefault="002C4518" w:rsidP="00DD3D37">
      <w:pPr>
        <w:pStyle w:val="ListParagraph"/>
        <w:spacing w:line="360" w:lineRule="auto"/>
        <w:ind w:left="1080"/>
      </w:pPr>
    </w:p>
    <w:p w14:paraId="27B01433" w14:textId="77777777" w:rsidR="002C4518" w:rsidRDefault="002C4518" w:rsidP="00DD3D37">
      <w:pPr>
        <w:pStyle w:val="ListParagraph"/>
        <w:spacing w:line="360" w:lineRule="auto"/>
        <w:ind w:left="1080"/>
      </w:pPr>
    </w:p>
    <w:p w14:paraId="5AB35B49" w14:textId="77777777" w:rsidR="00DD3D37" w:rsidRPr="00DD3D37" w:rsidRDefault="00DD3D37" w:rsidP="00DD3D37">
      <w:pPr>
        <w:pStyle w:val="ListParagraph"/>
        <w:spacing w:line="360" w:lineRule="auto"/>
        <w:ind w:left="1080"/>
      </w:pPr>
    </w:p>
    <w:p w14:paraId="4B12B1D4" w14:textId="0862A775" w:rsidR="0002278B" w:rsidRDefault="0002278B" w:rsidP="00A25771">
      <w:pPr>
        <w:pStyle w:val="ListParagraph"/>
        <w:spacing w:line="360" w:lineRule="auto"/>
        <w:rPr>
          <w:b/>
          <w:bCs/>
        </w:rPr>
      </w:pPr>
    </w:p>
    <w:p w14:paraId="4BBEDD63" w14:textId="5A950F4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377153E" w14:textId="2A76C33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92AF636" w14:textId="70342D10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1CB1A88A" w14:textId="669B74FF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74E443AF" w14:textId="77777777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014949C3" w14:textId="77777777" w:rsidR="00DD3D37" w:rsidRDefault="00DD3D37" w:rsidP="00A25771">
      <w:pPr>
        <w:pStyle w:val="ListParagraph"/>
        <w:spacing w:line="360" w:lineRule="auto"/>
        <w:rPr>
          <w:b/>
          <w:bCs/>
        </w:rPr>
      </w:pPr>
    </w:p>
    <w:p w14:paraId="4D99B3C1" w14:textId="2FEFD164" w:rsidR="00E26E5C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CCTV Datacenter</w:t>
      </w:r>
    </w:p>
    <w:p w14:paraId="00EA6B59" w14:textId="3AC62FAF" w:rsidR="00513E1F" w:rsidRDefault="006A169E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A169E">
        <w:rPr>
          <w:b/>
          <w:bCs/>
        </w:rPr>
        <w:t>Device</w:t>
      </w:r>
    </w:p>
    <w:p w14:paraId="2557A81A" w14:textId="739F66BF" w:rsidR="00AC3FAD" w:rsidRDefault="00AC3FAD" w:rsidP="00AC3FAD">
      <w:pPr>
        <w:pStyle w:val="ListParagraph"/>
        <w:spacing w:line="360" w:lineRule="auto"/>
        <w:ind w:left="1080"/>
      </w:pPr>
      <w:r>
        <w:t>Menampilkan jumlah CCTV yang terkoneksi ke Unifi Cloud Controller, Memberikan informasi status, ip address dan informasi lainnya pada perangkat cctv.</w:t>
      </w:r>
    </w:p>
    <w:p w14:paraId="4535B455" w14:textId="77777777" w:rsidR="00DD3D37" w:rsidRPr="00AC3FAD" w:rsidRDefault="00DD3D37" w:rsidP="00AC3FAD">
      <w:pPr>
        <w:pStyle w:val="ListParagraph"/>
        <w:spacing w:line="360" w:lineRule="auto"/>
        <w:ind w:left="1080"/>
      </w:pPr>
    </w:p>
    <w:p w14:paraId="2F9CFB0A" w14:textId="78B1D4FF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71E149B" wp14:editId="7077E175">
            <wp:simplePos x="0" y="0"/>
            <wp:positionH relativeFrom="margin">
              <wp:posOffset>709295</wp:posOffset>
            </wp:positionH>
            <wp:positionV relativeFrom="paragraph">
              <wp:posOffset>12700</wp:posOffset>
            </wp:positionV>
            <wp:extent cx="5260975" cy="24765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5260975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30D732D0" w14:textId="4B4CBF6E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07E3C92C" w14:textId="06625276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1731545C" w14:textId="38540B81" w:rsidR="002B47FF" w:rsidRDefault="002B47FF" w:rsidP="002B47FF">
      <w:pPr>
        <w:pStyle w:val="ListParagraph"/>
        <w:spacing w:line="360" w:lineRule="auto"/>
        <w:ind w:left="1080"/>
        <w:rPr>
          <w:b/>
          <w:bCs/>
        </w:rPr>
      </w:pPr>
    </w:p>
    <w:p w14:paraId="0B4A198D" w14:textId="52284A2F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6EB2D599" w14:textId="5DB93755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258C8F52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341F0E9D" w14:textId="26807993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2FB5DC02" w14:textId="42113825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29A3C560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0D8237CB" w14:textId="32A54C9E" w:rsidR="000864BD" w:rsidRDefault="002B47FF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>
        <w:rPr>
          <w:b/>
          <w:bCs/>
        </w:rPr>
        <w:t>Grid View</w:t>
      </w:r>
    </w:p>
    <w:p w14:paraId="3FB1D720" w14:textId="1670280D" w:rsidR="00AC3FAD" w:rsidRPr="00AC3FAD" w:rsidRDefault="00AC3FAD" w:rsidP="00AC3FAD">
      <w:pPr>
        <w:pStyle w:val="ListParagraph"/>
        <w:spacing w:line="360" w:lineRule="auto"/>
        <w:ind w:left="1080"/>
      </w:pPr>
      <w:r>
        <w:t>Menampilkan Tangkapan layer real time yang di rekam oleh cctv.</w:t>
      </w:r>
    </w:p>
    <w:p w14:paraId="37B0B308" w14:textId="0A791D8C" w:rsidR="00513E1F" w:rsidRPr="002E74D8" w:rsidRDefault="00DD3D37" w:rsidP="00F93F2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0F10983" wp14:editId="323F7C36">
            <wp:simplePos x="0" y="0"/>
            <wp:positionH relativeFrom="page">
              <wp:posOffset>1590675</wp:posOffset>
            </wp:positionH>
            <wp:positionV relativeFrom="paragraph">
              <wp:posOffset>259080</wp:posOffset>
            </wp:positionV>
            <wp:extent cx="5238750" cy="2895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5238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BAF77" w14:textId="67582AEB" w:rsidR="00F32146" w:rsidRDefault="00F32146" w:rsidP="009F6116">
      <w:pPr>
        <w:pStyle w:val="ListParagraph"/>
        <w:spacing w:line="360" w:lineRule="auto"/>
        <w:ind w:left="1080"/>
        <w:rPr>
          <w:b/>
          <w:bCs/>
        </w:rPr>
      </w:pPr>
    </w:p>
    <w:p w14:paraId="2ECF693F" w14:textId="77777777" w:rsidR="00F32146" w:rsidRPr="00A10F23" w:rsidRDefault="00F32146" w:rsidP="009F6116">
      <w:pPr>
        <w:pStyle w:val="ListParagraph"/>
        <w:spacing w:line="360" w:lineRule="auto"/>
        <w:rPr>
          <w:b/>
          <w:bCs/>
        </w:rPr>
      </w:pPr>
    </w:p>
    <w:p w14:paraId="758A5132" w14:textId="1BCA5C14" w:rsidR="003C51B2" w:rsidRDefault="003C51B2" w:rsidP="009F6116">
      <w:pPr>
        <w:pStyle w:val="ListParagraph"/>
        <w:spacing w:line="360" w:lineRule="auto"/>
        <w:ind w:left="426"/>
        <w:rPr>
          <w:b/>
          <w:bCs/>
        </w:rPr>
      </w:pPr>
    </w:p>
    <w:p w14:paraId="6AA13B32" w14:textId="78642924" w:rsidR="00562840" w:rsidRDefault="00562840" w:rsidP="009F6116">
      <w:pPr>
        <w:pStyle w:val="ListParagraph"/>
        <w:spacing w:line="360" w:lineRule="auto"/>
        <w:rPr>
          <w:b/>
          <w:bCs/>
        </w:rPr>
      </w:pPr>
    </w:p>
    <w:p w14:paraId="358B44E3" w14:textId="34FEA91D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28AA9FC5" w14:textId="34C00110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44F59B01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C90D114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0C7AE75" w14:textId="3AD1AF4C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193EB913" w14:textId="164EC5CD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67071047" w14:textId="15086696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7E544674" w14:textId="021FD8AA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5EBCBE9C" w14:textId="09E94935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11BE5DA1" w14:textId="5CFAC6BE" w:rsidR="00CB0F29" w:rsidRPr="0089433A" w:rsidRDefault="00DD3D37" w:rsidP="0089433A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89433A">
        <w:rPr>
          <w:b/>
          <w:bCs/>
        </w:rPr>
        <w:lastRenderedPageBreak/>
        <w:t>AP Outdoor</w:t>
      </w:r>
    </w:p>
    <w:p w14:paraId="24FE22B9" w14:textId="510529CD" w:rsidR="00562840" w:rsidRDefault="00562840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Akses Konfigurasi AP outdoor penghubung antara Gedung 1 ke Gedung 2</w:t>
      </w:r>
    </w:p>
    <w:p w14:paraId="582E2AD0" w14:textId="4E21833A" w:rsidR="0089433A" w:rsidRDefault="0089433A" w:rsidP="0089433A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24AC2FC">
            <wp:simplePos x="0" y="0"/>
            <wp:positionH relativeFrom="column">
              <wp:posOffset>610235</wp:posOffset>
            </wp:positionH>
            <wp:positionV relativeFrom="paragraph">
              <wp:posOffset>27940</wp:posOffset>
            </wp:positionV>
            <wp:extent cx="5223753" cy="3289401"/>
            <wp:effectExtent l="0" t="0" r="0" b="635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753" cy="3289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A6F9" w14:textId="03AE79E1" w:rsidR="0089433A" w:rsidRDefault="0089433A" w:rsidP="0089433A">
      <w:pPr>
        <w:spacing w:line="360" w:lineRule="auto"/>
        <w:rPr>
          <w:b/>
          <w:bCs/>
        </w:rPr>
      </w:pPr>
    </w:p>
    <w:p w14:paraId="578670FF" w14:textId="5BA9D2AF" w:rsidR="0089433A" w:rsidRDefault="0089433A" w:rsidP="0089433A">
      <w:pPr>
        <w:spacing w:line="360" w:lineRule="auto"/>
        <w:rPr>
          <w:b/>
          <w:bCs/>
        </w:rPr>
      </w:pPr>
    </w:p>
    <w:p w14:paraId="1D045A92" w14:textId="4B134218" w:rsidR="0089433A" w:rsidRDefault="0089433A" w:rsidP="0089433A">
      <w:pPr>
        <w:spacing w:line="360" w:lineRule="auto"/>
        <w:rPr>
          <w:b/>
          <w:bCs/>
        </w:rPr>
      </w:pPr>
    </w:p>
    <w:p w14:paraId="3CDB6F41" w14:textId="34758AA2" w:rsidR="0089433A" w:rsidRDefault="0089433A" w:rsidP="0089433A">
      <w:pPr>
        <w:spacing w:line="360" w:lineRule="auto"/>
        <w:rPr>
          <w:b/>
          <w:bCs/>
        </w:rPr>
      </w:pPr>
    </w:p>
    <w:p w14:paraId="68DA4036" w14:textId="17DE59B2" w:rsidR="0089433A" w:rsidRDefault="0089433A" w:rsidP="0089433A">
      <w:pPr>
        <w:spacing w:line="360" w:lineRule="auto"/>
        <w:rPr>
          <w:b/>
          <w:bCs/>
        </w:rPr>
      </w:pPr>
    </w:p>
    <w:p w14:paraId="4823C1BA" w14:textId="1ECBE207" w:rsidR="0089433A" w:rsidRDefault="0089433A" w:rsidP="0089433A">
      <w:pPr>
        <w:spacing w:line="360" w:lineRule="auto"/>
        <w:rPr>
          <w:b/>
          <w:bCs/>
        </w:rPr>
      </w:pPr>
    </w:p>
    <w:p w14:paraId="0EAAD7C6" w14:textId="4B24875E" w:rsidR="0089433A" w:rsidRDefault="0089433A" w:rsidP="0089433A">
      <w:pPr>
        <w:spacing w:line="360" w:lineRule="auto"/>
        <w:rPr>
          <w:b/>
          <w:bCs/>
        </w:rPr>
      </w:pPr>
    </w:p>
    <w:p w14:paraId="536A0314" w14:textId="03ABEC15" w:rsidR="0089433A" w:rsidRDefault="0089433A" w:rsidP="0089433A">
      <w:pPr>
        <w:spacing w:line="360" w:lineRule="auto"/>
        <w:rPr>
          <w:b/>
          <w:bCs/>
        </w:rPr>
      </w:pPr>
    </w:p>
    <w:p w14:paraId="3FD0DE1A" w14:textId="5358D3E2" w:rsidR="0089433A" w:rsidRDefault="0089433A" w:rsidP="0089433A">
      <w:pPr>
        <w:spacing w:line="360" w:lineRule="auto"/>
        <w:rPr>
          <w:b/>
          <w:bCs/>
        </w:rPr>
      </w:pPr>
    </w:p>
    <w:p w14:paraId="1AC27183" w14:textId="2DA7593D" w:rsidR="0089433A" w:rsidRDefault="0089433A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Speedtest AP Outdoor dari Gedung 2 ke Gedung 1</w:t>
      </w:r>
    </w:p>
    <w:p w14:paraId="081732C9" w14:textId="660329EF" w:rsidR="0089433A" w:rsidRDefault="002C4518" w:rsidP="0089433A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2A9F12DA" wp14:editId="7C24013A">
            <wp:simplePos x="0" y="0"/>
            <wp:positionH relativeFrom="margin">
              <wp:posOffset>614045</wp:posOffset>
            </wp:positionH>
            <wp:positionV relativeFrom="paragraph">
              <wp:posOffset>82550</wp:posOffset>
            </wp:positionV>
            <wp:extent cx="5238750" cy="3517900"/>
            <wp:effectExtent l="0" t="0" r="0" b="6350"/>
            <wp:wrapNone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5DAE4" w14:textId="44A76CBB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5B9D30E6" w14:textId="5CACB5C9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68C6B61C" w14:textId="7EAF12C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D6F7EDC" w14:textId="5962846E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37F46E1" w14:textId="34CEF430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027AB619" w14:textId="38A89CB2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7903AAC" w14:textId="3327B97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601FF8B" w14:textId="65B522A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70FF527B" w14:textId="7777777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0DA6EB0" w14:textId="77777777" w:rsidR="00DD3D37" w:rsidRPr="00DD3D37" w:rsidRDefault="00DD3D37" w:rsidP="00DD3D37">
      <w:pPr>
        <w:pStyle w:val="ListParagraph"/>
        <w:spacing w:line="360" w:lineRule="auto"/>
        <w:ind w:left="1080"/>
        <w:rPr>
          <w:b/>
          <w:bCs/>
        </w:rPr>
      </w:pPr>
    </w:p>
    <w:p w14:paraId="45005DF9" w14:textId="226C9429" w:rsidR="00562840" w:rsidRDefault="00562840" w:rsidP="00562840">
      <w:pPr>
        <w:pStyle w:val="ListParagraph"/>
        <w:spacing w:line="360" w:lineRule="auto"/>
        <w:jc w:val="center"/>
      </w:pPr>
    </w:p>
    <w:p w14:paraId="6EB4BA69" w14:textId="77777777" w:rsidR="002C4518" w:rsidRDefault="002C4518" w:rsidP="00562840">
      <w:pPr>
        <w:pStyle w:val="ListParagraph"/>
        <w:spacing w:line="360" w:lineRule="auto"/>
        <w:jc w:val="center"/>
      </w:pPr>
    </w:p>
    <w:p w14:paraId="5207DE43" w14:textId="12E691E6" w:rsidR="00300D62" w:rsidRDefault="00300D62" w:rsidP="00562840">
      <w:pPr>
        <w:pStyle w:val="ListParagraph"/>
        <w:spacing w:line="360" w:lineRule="auto"/>
        <w:jc w:val="center"/>
      </w:pPr>
    </w:p>
    <w:p w14:paraId="3277EB10" w14:textId="3BBB5318" w:rsidR="00300D62" w:rsidRPr="00300D62" w:rsidRDefault="00300D62" w:rsidP="00300D62">
      <w:pPr>
        <w:pStyle w:val="ListParagraph"/>
        <w:spacing w:line="360" w:lineRule="auto"/>
        <w:rPr>
          <w:b/>
          <w:bCs/>
        </w:rPr>
      </w:pPr>
      <w:r w:rsidRPr="00300D62">
        <w:rPr>
          <w:b/>
          <w:bCs/>
        </w:rPr>
        <w:lastRenderedPageBreak/>
        <w:t xml:space="preserve">Catatan : </w:t>
      </w:r>
    </w:p>
    <w:p w14:paraId="3DEE99F7" w14:textId="77777777" w:rsidR="00300D62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>Perangkat Gedung 2 belum dinyalakan dikarenakan listrik yang belum stabil dan belum adanya pendingin ruangan</w:t>
      </w:r>
    </w:p>
    <w:p w14:paraId="45AC250E" w14:textId="05957E43" w:rsidR="00300D62" w:rsidRPr="00CB0F29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 xml:space="preserve">Server backup dipindahkan ke gedung 1 karena faktor listrik </w:t>
      </w:r>
    </w:p>
    <w:sectPr w:rsidR="00300D62" w:rsidRPr="00CB0F29" w:rsidSect="00562840">
      <w:pgSz w:w="11907" w:h="16840" w:code="9"/>
      <w:pgMar w:top="1701" w:right="1985" w:bottom="226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7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3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QUAEQXXUCwAAAA="/>
  </w:docVars>
  <w:rsids>
    <w:rsidRoot w:val="00D2005F"/>
    <w:rsid w:val="00002ED2"/>
    <w:rsid w:val="000162C4"/>
    <w:rsid w:val="0002278B"/>
    <w:rsid w:val="00035E21"/>
    <w:rsid w:val="00071C8E"/>
    <w:rsid w:val="000864BD"/>
    <w:rsid w:val="00096A93"/>
    <w:rsid w:val="0009713F"/>
    <w:rsid w:val="000A7BAD"/>
    <w:rsid w:val="000B55E7"/>
    <w:rsid w:val="0017599B"/>
    <w:rsid w:val="00176021"/>
    <w:rsid w:val="001B032C"/>
    <w:rsid w:val="001F085D"/>
    <w:rsid w:val="001F33ED"/>
    <w:rsid w:val="00202D70"/>
    <w:rsid w:val="002724F4"/>
    <w:rsid w:val="00286F49"/>
    <w:rsid w:val="002B47FF"/>
    <w:rsid w:val="002C4518"/>
    <w:rsid w:val="002E74D8"/>
    <w:rsid w:val="0030003F"/>
    <w:rsid w:val="00300D62"/>
    <w:rsid w:val="00315E93"/>
    <w:rsid w:val="003220BE"/>
    <w:rsid w:val="0032265E"/>
    <w:rsid w:val="00324B85"/>
    <w:rsid w:val="00355036"/>
    <w:rsid w:val="00384C8E"/>
    <w:rsid w:val="00396C81"/>
    <w:rsid w:val="003C51B2"/>
    <w:rsid w:val="003D1822"/>
    <w:rsid w:val="004132AC"/>
    <w:rsid w:val="00417226"/>
    <w:rsid w:val="0046397C"/>
    <w:rsid w:val="004E0185"/>
    <w:rsid w:val="004F2805"/>
    <w:rsid w:val="00513E1F"/>
    <w:rsid w:val="00541511"/>
    <w:rsid w:val="00550198"/>
    <w:rsid w:val="00556B52"/>
    <w:rsid w:val="00556FC9"/>
    <w:rsid w:val="00562840"/>
    <w:rsid w:val="005832A4"/>
    <w:rsid w:val="005B71F4"/>
    <w:rsid w:val="005E12EA"/>
    <w:rsid w:val="005E16C2"/>
    <w:rsid w:val="00600DFA"/>
    <w:rsid w:val="00633D16"/>
    <w:rsid w:val="00641BC9"/>
    <w:rsid w:val="00642BA9"/>
    <w:rsid w:val="00643FAC"/>
    <w:rsid w:val="006800C6"/>
    <w:rsid w:val="0069557B"/>
    <w:rsid w:val="006A169E"/>
    <w:rsid w:val="006B23C4"/>
    <w:rsid w:val="006E636F"/>
    <w:rsid w:val="00730D0C"/>
    <w:rsid w:val="00750F5A"/>
    <w:rsid w:val="00755A8E"/>
    <w:rsid w:val="007B1A95"/>
    <w:rsid w:val="007E5B61"/>
    <w:rsid w:val="007E7B4B"/>
    <w:rsid w:val="008254D9"/>
    <w:rsid w:val="00837DEC"/>
    <w:rsid w:val="00841C65"/>
    <w:rsid w:val="008807C9"/>
    <w:rsid w:val="0089433A"/>
    <w:rsid w:val="008C0763"/>
    <w:rsid w:val="008E372A"/>
    <w:rsid w:val="00912C95"/>
    <w:rsid w:val="009275BE"/>
    <w:rsid w:val="009E1852"/>
    <w:rsid w:val="009F6116"/>
    <w:rsid w:val="00A10F23"/>
    <w:rsid w:val="00A14B4C"/>
    <w:rsid w:val="00A14D2D"/>
    <w:rsid w:val="00A25771"/>
    <w:rsid w:val="00A460C2"/>
    <w:rsid w:val="00AA5DBE"/>
    <w:rsid w:val="00AC3FAD"/>
    <w:rsid w:val="00AC4F6D"/>
    <w:rsid w:val="00AD46F5"/>
    <w:rsid w:val="00AF6543"/>
    <w:rsid w:val="00B27CF5"/>
    <w:rsid w:val="00B33AE1"/>
    <w:rsid w:val="00B40C42"/>
    <w:rsid w:val="00B95376"/>
    <w:rsid w:val="00BA5763"/>
    <w:rsid w:val="00BD7BC0"/>
    <w:rsid w:val="00BE0D5F"/>
    <w:rsid w:val="00C52AFD"/>
    <w:rsid w:val="00C84C21"/>
    <w:rsid w:val="00C93336"/>
    <w:rsid w:val="00CB0F29"/>
    <w:rsid w:val="00CC7800"/>
    <w:rsid w:val="00CF194D"/>
    <w:rsid w:val="00CF44DE"/>
    <w:rsid w:val="00D03D8D"/>
    <w:rsid w:val="00D2005F"/>
    <w:rsid w:val="00D4525B"/>
    <w:rsid w:val="00DD3D37"/>
    <w:rsid w:val="00E26E5C"/>
    <w:rsid w:val="00E76F92"/>
    <w:rsid w:val="00EB69F6"/>
    <w:rsid w:val="00EC084F"/>
    <w:rsid w:val="00EE77C4"/>
    <w:rsid w:val="00EF5F16"/>
    <w:rsid w:val="00F00817"/>
    <w:rsid w:val="00F13AB4"/>
    <w:rsid w:val="00F32146"/>
    <w:rsid w:val="00F55967"/>
    <w:rsid w:val="00F670C1"/>
    <w:rsid w:val="00F75F1D"/>
    <w:rsid w:val="00F93F23"/>
    <w:rsid w:val="00FB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5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Ardiansyah Zainal</cp:lastModifiedBy>
  <cp:revision>4</cp:revision>
  <cp:lastPrinted>2022-12-27T02:32:00Z</cp:lastPrinted>
  <dcterms:created xsi:type="dcterms:W3CDTF">2022-12-28T08:38:00Z</dcterms:created>
  <dcterms:modified xsi:type="dcterms:W3CDTF">2022-12-28T08:45:00Z</dcterms:modified>
</cp:coreProperties>
</file>